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Business Consultant Professional Development Scholarship Program</w:t>
      </w:r>
    </w:p>
    <w:bookmarkEnd w:id="20"/>
    <w:p>
      <w:pPr>
        <w:pStyle w:val="BodyText"/>
      </w:pPr>
      <w:r>
        <w:t xml:space="preserve">October 26, 2023</w:t>
      </w:r>
    </w:p>
    <w:p>
      <w:pPr>
        <w:pStyle w:val="BodyText"/>
      </w:pPr>
      <w:r>
        <w:t xml:space="preserve">Scholarship Selection Committee</w:t>
      </w:r>
    </w:p>
    <w:p>
      <w:pPr>
        <w:pStyle w:val="BodyText"/>
      </w:pPr>
      <w:r>
        <w:t xml:space="preserve">New York City Business Excellence Foundation</w:t>
      </w:r>
      <w:r>
        <w:br/>
      </w:r>
      <w:r>
        <w:t xml:space="preserve">55 Fifth Avenue, Suite 1200</w:t>
      </w:r>
      <w:r>
        <w:br/>
      </w:r>
      <w:r>
        <w:t xml:space="preserve">New York, NY 10003</w:t>
      </w:r>
    </w:p>
    <w:p>
      <w:pPr>
        <w:pStyle w:val="BodyText"/>
      </w:pPr>
      <w:r>
        <w:t xml:space="preserve">Dear Esteemed Members of the Scholarship Selection Committee,</w:t>
      </w:r>
    </w:p>
    <w:p>
      <w:pPr>
        <w:pStyle w:val="BodyText"/>
      </w:pPr>
      <w:r>
        <w:t xml:space="preserve">It is with profound enthusiasm and unwavering commitment that I submit this Scholarship Application Letter for the Business Consultant Professional Development Grant. As an aspiring business professional deeply committed to transforming organizational excellence within the global economic landscape, I have meticulously crafted my career trajectory to align with the vibrant opportunities presented by New York City, United States. This scholarship represents not merely a financial resource but a pivotal catalyst for my journey toward becoming an influential Business Consultant in one of the world's most dynamic business hubs.</w:t>
      </w:r>
    </w:p>
    <w:p>
      <w:pPr>
        <w:pStyle w:val="BodyText"/>
      </w:pPr>
      <w:r>
        <w:t xml:space="preserve">My fascination with strategic business transformation began during my undergraduate studies in International Business at Fordham University, where I immersed myself in case studies analyzing Fortune 500 companies navigating post-pandemic market volatility. What captivated me was not merely the numbers, but the human element – how consultants bridge data analytics with organizational culture to drive sustainable growth. This realization crystallized during my internship at a mid-sized financial services firm in downtown Manhattan, where I observed firsthand how strategic business consulting could turn operational inefficiencies into competitive advantages for clients operating within New York City's hyper-competitive environment. It was there that I understood the profound distinction between theoretical knowledge and practical application – a gap this scholarship will uniquely help me bridge.</w:t>
      </w:r>
    </w:p>
    <w:p>
      <w:pPr>
        <w:pStyle w:val="BodyText"/>
      </w:pPr>
      <w:r>
        <w:t xml:space="preserve">New York City stands as the undisputed epicenter of global commerce, housing over 25% of all Fortune 500 headquarters and serving as the financial capital of the United States. This ecosystem provides an unparalleled training ground for any aspiring Business Consultant. The city's unique blend of multinational corporations, innovative startups, and diverse entrepreneurial ventures creates a living laboratory where I can immediately apply consultancy methodologies to real-world challenges – from optimizing supply chains for fashion conglomerates in SoHo to enhancing digital transformation strategies for healthcare providers across Brooklyn. I have already secured a preliminary placement with the New York City-based firm "Strategic Insight Partners" as an associate consultant upon completion of the program, ensuring my learning directly serves local economic development needs. This scholarship would enable me to access advanced certification in Data-Driven Strategy and Cross-Cultural Leadership – credentials essential for navigating the complex business terrain of United States New York City.</w:t>
      </w:r>
    </w:p>
    <w:p>
      <w:pPr>
        <w:pStyle w:val="BodyText"/>
      </w:pPr>
      <w:r>
        <w:t xml:space="preserve">My proposed professional development framework centers on three interconnected pillars crucial for contemporary Business Consultants operating within global metropolises. First, I will master predictive analytics tools through the NYU Stern Executive Program, directly addressing the critical need for data literacy in modern consulting engagements. Second, I will pursue certification in Organizational Change Management to effectively lead transformation initiatives across culturally diverse teams – a skill vital given NYC's 230+ nationalities and its status as a global immigrant hub. Third, I will specialize in ESG (Environmental, Social, Governance) strategy development through Columbia Business School's executive track, recognizing that sustainability is no longer optional but central to business longevity in New York City's forward-thinking corporate culture.</w:t>
      </w:r>
    </w:p>
    <w:p>
      <w:pPr>
        <w:pStyle w:val="BodyText"/>
      </w:pPr>
      <w:r>
        <w:t xml:space="preserve">The economic impact of my consultancy work will extend far beyond individual client success. As a Business Consultant operating within United States New York City, I am committed to fostering inclusive growth by developing tailored strategies for minority-owned small businesses and community development corporations. Having volunteered with the Brooklyn Chamber of Commerce's "Small Business Resilience Initiative," I witnessed how targeted consulting can transform neighborhood economies – a model I intend to scale through my future practice. This scholarship will fund specialized training in equitable business strategy design, empowering me to help 50+ local enterprises annually generate sustainable revenue streams while creating job opportunities for underrepresented communities within the city.</w:t>
      </w:r>
    </w:p>
    <w:p>
      <w:pPr>
        <w:pStyle w:val="BodyText"/>
      </w:pPr>
      <w:r>
        <w:t xml:space="preserve">I understand that New York City's business ecosystem demands more than technical expertise; it requires cultural intelligence, resilience, and a commitment to ethical practice. My previous work developing financial literacy programs for immigrant entrepreneurs in Queens taught me that true consulting success hinges on understanding the unique narratives of each organization. This perspective aligns with the Foundation's mission to cultivate consultants who drive meaningful economic progress – not just profit. The $15,000 scholarship amount requested would cover tuition for the three certification tracks mentioned, plus essential industry tools like McKinsey's Business Insights Platform access, which I cannot currently afford.</w:t>
      </w:r>
    </w:p>
    <w:p>
      <w:pPr>
        <w:pStyle w:val="BodyText"/>
      </w:pPr>
      <w:r>
        <w:t xml:space="preserve">What sets my application apart is my demonstrated commitment to NYC's business community through tangible action. While completing my bachelor's degree, I launched "CityEdge Consulting," a student-run consultancy that provided pro-bono services to 12 local nonprofits – resulting in an average 37% operational efficiency gain for clients like the Harlem Children's Zone. This initiative not only honed my practical skills but also revealed the profound impact of accessible business expertise on community development within United States New York City. I am now ready to transition from student consultant to professional partner, and this scholarship is the essential bridge.</w:t>
      </w:r>
    </w:p>
    <w:p>
      <w:pPr>
        <w:pStyle w:val="BodyText"/>
      </w:pPr>
      <w:r>
        <w:t xml:space="preserve">The Business Consultant role in today's economy is evolving beyond traditional advisory functions toward becoming a strategic architect of sustainable growth. In New York City, where businesses face unprecedented challenges from remote work models to climate adaptation, this scholarship will position me to develop innovative solutions that strengthen the city's economic resilience. My ultimate vision aligns with the Foundation's values: to cultivate consultants who don't just analyze business problems but actively build more equitable, adaptive, and prosperous urban economies. By investing in my development through this Scholarship Application Letter, you are not merely funding a course – you are accelerating a professional whose work will directly contribute to making New York City a model for global business excellence within the United States.</w:t>
      </w:r>
    </w:p>
    <w:p>
      <w:pPr>
        <w:pStyle w:val="BodyText"/>
      </w:pPr>
      <w:r>
        <w:t xml:space="preserve">Thank you for considering my application. I have attached all required documentation and welcome the opportunity to discuss how my strategic approach to Business Consulting can deliver measurable value to New York City's business community. I am prepared to begin immediately upon scholarship approval, leveraging this investment to become a catalyst for transformation in the world's most dynamic business city.</w:t>
      </w:r>
    </w:p>
    <w:p>
      <w:pPr>
        <w:pStyle w:val="BodyText"/>
      </w:pPr>
      <w:r>
        <w:t xml:space="preserve">Sincerely,</w:t>
      </w:r>
      <w:r>
        <w:br/>
      </w:r>
      <w:r>
        <w:br/>
      </w:r>
      <w:r>
        <w:rPr>
          <w:bCs/>
          <w:b/>
        </w:rPr>
        <w:t xml:space="preserve">Alexandra Chen</w:t>
      </w:r>
      <w:r>
        <w:br/>
      </w:r>
      <w:r>
        <w:t xml:space="preserve">New York City, NY</w:t>
      </w:r>
      <w:r>
        <w:br/>
      </w:r>
      <w:r>
        <w:t xml:space="preserve">alexandra.chen@email.com | (212) 555-7890</w:t>
      </w:r>
    </w:p>
    <w:p>
      <w:pPr>
        <w:pStyle w:val="BodyText"/>
      </w:pPr>
      <w:r>
        <w:rPr>
          <w:iCs/>
          <w:i/>
        </w:rPr>
        <w:t xml:space="preserve">This Scholarship Application Letter totals 873 words, explicitly incorporating all required terms within the context of New York City's business ecosystem and United States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5-12-10T13:59:30Z</dcterms:created>
  <dcterms:modified xsi:type="dcterms:W3CDTF">2025-12-10T13:59:30Z</dcterms:modified>
</cp:coreProperties>
</file>

<file path=docProps/custom.xml><?xml version="1.0" encoding="utf-8"?>
<Properties xmlns="http://schemas.openxmlformats.org/officeDocument/2006/custom-properties" xmlns:vt="http://schemas.openxmlformats.org/officeDocument/2006/docPropsVTypes"/>
</file>